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22330" w14:textId="77777777" w:rsidR="00D4596E" w:rsidRDefault="00DC6D84" w:rsidP="00D4596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2796E4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4596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DCD04B" w14:textId="77777777" w:rsidR="00D4596E" w:rsidRDefault="00D4596E" w:rsidP="00D4596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2F7749" w14:textId="77777777" w:rsidR="00D4596E" w:rsidRDefault="00D4596E" w:rsidP="00D4596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FFDB2C" w14:textId="77777777" w:rsidR="00D4596E" w:rsidRDefault="00D4596E" w:rsidP="00D4596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22F49A76" w14:textId="674DFD46" w:rsidR="00D4596E" w:rsidRPr="00D4596E" w:rsidRDefault="00D4596E" w:rsidP="00D4596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Bootstrap Distribution of the Difference Between Two Medians</w:t>
      </w:r>
    </w:p>
    <w:p w14:paraId="5102A84E" w14:textId="3324B9B1" w:rsidR="000F4864" w:rsidRDefault="00000000">
      <w:pPr>
        <w:pStyle w:val="Heading2"/>
      </w:pPr>
      <w:r>
        <w:t>Reading in the data</w:t>
      </w:r>
    </w:p>
    <w:p w14:paraId="6DFF8F40" w14:textId="77777777" w:rsidR="000F4864" w:rsidRDefault="00000000">
      <w:pPr>
        <w:pStyle w:val="SourceCode"/>
      </w:pPr>
      <w:r>
        <w:rPr>
          <w:rStyle w:val="NormalTok"/>
        </w:rPr>
        <w:t xml:space="preserve">bankLo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bank_loan_amounts_term.csv'</w:t>
      </w:r>
      <w:r>
        <w:rPr>
          <w:rStyle w:val="NormalTok"/>
        </w:rPr>
        <w:t>)</w:t>
      </w:r>
    </w:p>
    <w:p w14:paraId="00278A88" w14:textId="77777777" w:rsidR="000F4864" w:rsidRDefault="00000000">
      <w:pPr>
        <w:pStyle w:val="Heading2"/>
      </w:pPr>
      <w:bookmarkStart w:id="1" w:name="X801311a7ffb0901cb10185c8aebec30cae3a7ed"/>
      <w:bookmarkEnd w:id="0"/>
      <w:r>
        <w:t>To generate 10,000 bootstrap samples and find each sample’s difference between two means</w:t>
      </w:r>
    </w:p>
    <w:p w14:paraId="07FA35B0" w14:textId="77777777" w:rsidR="000F4864" w:rsidRDefault="00000000">
      <w:pPr>
        <w:pStyle w:val="SourceCode"/>
      </w:pPr>
      <w:r>
        <w:rPr>
          <w:rStyle w:val="NormalTok"/>
        </w:rPr>
        <w:t xml:space="preserve">bootme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bankLoan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nkLoans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year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otsample, 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ear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otsample, 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med_diff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years5</w:t>
      </w:r>
      <w:r>
        <w:rPr>
          <w:rStyle w:val="SpecialCharTok"/>
        </w:rPr>
        <w:t>$</w:t>
      </w:r>
      <w:r>
        <w:rPr>
          <w:rStyle w:val="NormalTok"/>
        </w:rPr>
        <w:t xml:space="preserve">loa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years3</w:t>
      </w:r>
      <w:r>
        <w:rPr>
          <w:rStyle w:val="SpecialCharTok"/>
        </w:rPr>
        <w:t>$</w:t>
      </w:r>
      <w:r>
        <w:rPr>
          <w:rStyle w:val="NormalTok"/>
        </w:rPr>
        <w:t>loan)</w:t>
      </w:r>
      <w:r>
        <w:br/>
      </w:r>
      <w:r>
        <w:rPr>
          <w:rStyle w:val="NormalTok"/>
        </w:rPr>
        <w:t>}</w:t>
      </w:r>
    </w:p>
    <w:p w14:paraId="24EA4FD9" w14:textId="77777777" w:rsidR="000F4864" w:rsidRDefault="00000000">
      <w:pPr>
        <w:pStyle w:val="Heading2"/>
      </w:pPr>
      <w:bookmarkStart w:id="2" w:name="Xa1372753b97a117605d49800a679c120f4bef79"/>
      <w:bookmarkEnd w:id="1"/>
      <w:r>
        <w:t>To obtain the 95% bootstrap percentile confidence interval for the difference in median loan amounts</w:t>
      </w:r>
    </w:p>
    <w:p w14:paraId="4C05EE72" w14:textId="77777777" w:rsidR="000F4864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d_diff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1A9965F8" w14:textId="4F519FD5" w:rsidR="000F4864" w:rsidRDefault="00000000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  </w:t>
      </w:r>
      <w:r w:rsidR="00D4596E">
        <w:rPr>
          <w:rStyle w:val="VerbatimChar"/>
        </w:rPr>
        <w:t>5</w:t>
      </w:r>
      <w:r>
        <w:rPr>
          <w:rStyle w:val="VerbatimChar"/>
        </w:rPr>
        <w:t>00 151</w:t>
      </w:r>
      <w:r w:rsidR="00D4596E">
        <w:rPr>
          <w:rStyle w:val="VerbatimChar"/>
        </w:rPr>
        <w:t>00</w:t>
      </w:r>
      <w:bookmarkEnd w:id="2"/>
    </w:p>
    <w:sectPr w:rsidR="000F48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73058" w14:textId="77777777" w:rsidR="00DC6D84" w:rsidRDefault="00DC6D84">
      <w:pPr>
        <w:spacing w:after="0"/>
      </w:pPr>
      <w:r>
        <w:separator/>
      </w:r>
    </w:p>
  </w:endnote>
  <w:endnote w:type="continuationSeparator" w:id="0">
    <w:p w14:paraId="34E17D42" w14:textId="77777777" w:rsidR="00DC6D84" w:rsidRDefault="00DC6D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7C612" w14:textId="77777777" w:rsidR="00DC6D84" w:rsidRDefault="00DC6D84">
      <w:r>
        <w:separator/>
      </w:r>
    </w:p>
  </w:footnote>
  <w:footnote w:type="continuationSeparator" w:id="0">
    <w:p w14:paraId="1FE3D017" w14:textId="77777777" w:rsidR="00DC6D84" w:rsidRDefault="00DC6D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4611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1951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4864"/>
    <w:rsid w:val="000F4864"/>
    <w:rsid w:val="00D4596E"/>
    <w:rsid w:val="00DC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184C03"/>
  <w15:docId w15:val="{F66B7350-933A-C040-A3B6-88DB6038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8-07T17:31:00Z</dcterms:created>
  <dcterms:modified xsi:type="dcterms:W3CDTF">2022-08-07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